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dwife</w:t>
      </w:r>
      <w:r>
        <w:t xml:space="preserve"> </w:t>
      </w:r>
      <w:r>
        <w:t xml:space="preserve">Training</w:t>
      </w:r>
      <w:r>
        <w:t xml:space="preserve"> </w:t>
      </w:r>
      <w:r>
        <w:t xml:space="preserve">in</w:t>
      </w:r>
      <w:r>
        <w:t xml:space="preserve"> </w:t>
      </w:r>
      <w:r>
        <w:t xml:space="preserve">Afghanistan</w:t>
      </w:r>
      <w:r>
        <w:t xml:space="preserve"> </w:t>
      </w:r>
      <w:r>
        <w:t xml:space="preserve">Kabul</w:t>
      </w:r>
    </w:p>
    <w:bookmarkStart w:id="20" w:name="scholarship-application-letter"/>
    <w:p>
      <w:pPr>
        <w:pStyle w:val="Heading1"/>
      </w:pPr>
      <w:r>
        <w:t xml:space="preserve">SCHOLARSHIP APPLICATION LETTER</w:t>
      </w:r>
    </w:p>
    <w:p>
      <w:pPr>
        <w:pStyle w:val="FirstParagraph"/>
      </w:pPr>
      <w:r>
        <w:t xml:space="preserve">For Midwifery Training Program in Afghanistan, Kabul</w:t>
      </w:r>
    </w:p>
    <w:bookmarkEnd w:id="20"/>
    <w:p>
      <w:pPr>
        <w:pStyle w:val="BodyText"/>
      </w:pPr>
      <w:r>
        <w:t xml:space="preserve">August 25, 2023</w:t>
      </w:r>
    </w:p>
    <w:p>
      <w:pPr>
        <w:pStyle w:val="BodyText"/>
      </w:pPr>
      <w:r>
        <w:t xml:space="preserve">Scholarship Committee</w:t>
      </w:r>
      <w:r>
        <w:br/>
      </w:r>
      <w:r>
        <w:t xml:space="preserve">International Health Education Foundation</w:t>
      </w:r>
      <w:r>
        <w:br/>
      </w:r>
      <w:r>
        <w:t xml:space="preserve">Kabul, Afghanistan</w:t>
      </w:r>
    </w:p>
    <w:bookmarkStart w:id="21" w:name="X6f34616351162b74e6b008ab529d188a9397611"/>
    <w:p>
      <w:pPr>
        <w:pStyle w:val="Heading2"/>
      </w:pPr>
      <w:r>
        <w:t xml:space="preserve">Subject: Application for Full Scholarship to Train as a Certified Midwife in Afghanistan Kabul</w:t>
      </w:r>
    </w:p>
    <w:bookmarkEnd w:id="21"/>
    <w:p>
      <w:pPr>
        <w:pStyle w:val="FirstParagraph"/>
      </w:pPr>
      <w:r>
        <w:t xml:space="preserve">To the Esteemed Members of the Scholarship Committee,</w:t>
      </w:r>
    </w:p>
    <w:p>
      <w:pPr>
        <w:pStyle w:val="BodyText"/>
      </w:pPr>
      <w:r>
        <w:t xml:space="preserve">With profound respect and unwavering dedication to maternal health, I am writing this</w:t>
      </w:r>
      <w:r>
        <w:t xml:space="preserve"> </w:t>
      </w:r>
      <w:r>
        <w:rPr>
          <w:bCs/>
          <w:b/>
        </w:rPr>
        <w:t xml:space="preserve">Scholarship Application Letter</w:t>
      </w:r>
      <w:r>
        <w:t xml:space="preserve"> </w:t>
      </w:r>
      <w:r>
        <w:t xml:space="preserve">to formally apply for a full scholarship to complete my professional midwifery training at the Kabul Medical Institute. As a young Afghan woman who has witnessed the devastating maternal mortality rates in our communities firsthand, I stand before you not merely as an applicant, but as a future guardian of life in</w:t>
      </w:r>
      <w:r>
        <w:t xml:space="preserve"> </w:t>
      </w:r>
      <w:r>
        <w:rPr>
          <w:bCs/>
          <w:b/>
        </w:rPr>
        <w:t xml:space="preserve">Afghanistan Kabul</w:t>
      </w:r>
      <w:r>
        <w:t xml:space="preserve">.</w:t>
      </w:r>
    </w:p>
    <w:p>
      <w:pPr>
        <w:pStyle w:val="BodyText"/>
      </w:pPr>
      <w:r>
        <w:t xml:space="preserve">My journey toward becoming a certified Midwife began during my childhood in the densely populated neighborhoods of Kabul, where I frequently accompanied my mother to community health posts. I remember vividly the quiet desperation in mothers' eyes as they waited hours for basic prenatal care, and the heart-wrenching stories of women who lost their lives during childbirth due to preventable complications. In 2019, when a close cousin died after delivering her third child at home without skilled assistance, my path crystallized. That loss became my purpose: I resolved to become the Midwife our community desperately needs.</w:t>
      </w:r>
    </w:p>
    <w:p>
      <w:pPr>
        <w:pStyle w:val="BodyText"/>
      </w:pPr>
      <w:r>
        <w:t xml:space="preserve">Despite Afghanistan's severe healthcare challenges, Kabul offers unique opportunities for transformative training. As the capital city, it houses Afghanistan's premier medical institutions and is central to national health initiatives. Yet even here, maternal mortality remains alarmingly high—1 in 40 women will die from pregnancy-related causes according to UNICEF data (2022). This statistic is not merely a number; it represents my neighbors, classmates, and sisters. In Kabul's urban centers where I've volunteered at the Women's Health Clinic since 2021, I've seen how trained Midwives reduce complications by 65% through prenatal screenings, safe delivery practices, and postnatal care education. My current role as a Community Health Worker has only deepened my resolve to advance beyond basic support into full clinical midwifery practice.</w:t>
      </w:r>
    </w:p>
    <w:p>
      <w:pPr>
        <w:pStyle w:val="BodyText"/>
      </w:pPr>
      <w:r>
        <w:t xml:space="preserve">My academic record demonstrates consistent excellence: I graduated top of my class in the Afghan National Midwifery Assistant Program at the Kabul Health Academy (2022), achieving 94% in obstetric care modules. However, financial constraints prevent me from pursuing the advanced certification required to become a licensed Midwife—specifically, the three-year program at Kabul Medical Institute that includes clinical rotations in tertiary hospitals like Kandahar Hospital and Al-Azhar Maternity Center. The $8,500 annual tuition fee is prohibitive for my family; my father works as a government clerk earning $120 monthly, while my mother cares for our six younger siblings after losing her husband to war-related injuries in 2015. Without this scholarship, I would be forced to abandon this vital training.</w:t>
      </w:r>
    </w:p>
    <w:p>
      <w:pPr>
        <w:pStyle w:val="BodyText"/>
      </w:pPr>
      <w:r>
        <w:t xml:space="preserve">What makes me uniquely qualified is my deep understanding of Afghanistan's cultural context. As a Pashtun woman from Kabul's Wazir Akbar Khan district, I navigate community trust barriers that many international midwives cannot. In our society, women often refuse care from male practitioners or those perceived as outsiders. My presence—both as a local and trained professional—builds immediate rapport with patients who will share their most vulnerable health concerns. During my volunteer work, I've successfully increased clinic attendance by 40% among rural women in Kabul Province by integrating traditional practices with evidence-based care (e.g., teaching safe birthing positions that honor cultural norms while reducing obstructed labor).</w:t>
      </w:r>
    </w:p>
    <w:p>
      <w:pPr>
        <w:pStyle w:val="BodyText"/>
      </w:pPr>
      <w:r>
        <w:t xml:space="preserve">This scholarship would empower me to become a certified Midwife equipped to serve the most underserved populations in Kabul. My vision extends beyond clinical practice: I plan to establish mobile clinics in Kabul's peri-urban areas like Dasht-e-Barchi, where 75% of women lack access to skilled birth attendants. I will train community health workers using locally appropriate materials and collaborate with local imams to normalize prenatal visits within mosques. My long-term goal is to develop a mentorship program for female students from refugee backgrounds—a critical need given that over 1 million Afghan women remain displaced within Afghanistan after decades of conflict.</w:t>
      </w:r>
    </w:p>
    <w:p>
      <w:pPr>
        <w:pStyle w:val="BodyText"/>
      </w:pPr>
      <w:r>
        <w:t xml:space="preserve">Investing in my midwifery education represents more than funding an individual; it is investing in community resilience. When I become a certified Midwife, I will directly impact the lives of at least 500 mothers and infants annually across Kabul Province. My presence will reduce complications that currently claim 85% of maternal deaths from hemorrhage or sepsis—conditions easily managed with trained hands. Furthermore, my work will address the UN Sustainable Development Goal 3 (Good Health and Well-being) while aligning with Afghanistan's National Health Policy 2021-2030, which prioritizes midwifery as a cornerstone of maternal health.</w:t>
      </w:r>
    </w:p>
    <w:p>
      <w:pPr>
        <w:pStyle w:val="BodyText"/>
      </w:pPr>
      <w:r>
        <w:t xml:space="preserve">I understand the immense responsibility that comes with this role. In a country where women's health access has regressed significantly since 2021, my commitment to ethical, culturally safe care is non-negotiable. I have already developed partnerships with Kabul University's Women's Health Department to create low-cost birth kits using locally sourced materials—kits that reduce infection rates by 35% in pilot programs. With your support, I will expand this initiative while completing my clinical training.</w:t>
      </w:r>
    </w:p>
    <w:p>
      <w:pPr>
        <w:pStyle w:val="BodyText"/>
      </w:pPr>
      <w:r>
        <w:t xml:space="preserve">My family, community elders, and current supervisors at the Kabul Women's Health Center have all endorsed my application. Dr. Farida Karim, Director of Maternal Health at the Ministry of Public Health (whose office I visited last month), wrote in her letter of recommendation: "Zarifa understands that being a Midwife in Afghanistan requires more than medical skill—it demands courage to work where others fear to go, and compassion to serve without judgment. She is already saving lives today."</w:t>
      </w:r>
    </w:p>
    <w:p>
      <w:pPr>
        <w:pStyle w:val="BodyText"/>
      </w:pPr>
      <w:r>
        <w:t xml:space="preserve">As I prepare for the midwifery entrance exams this September, I remain steadfast in my belief that no woman should die while bringing new life into our world. The opportunity to train as a Midwife under Afghanistan's most respected program would allow me to transform grief into hope—turning Kabul's pain points into pathways for healing. This is not just a scholarship; it is the key to unlocking maternal health in Afghanistan, one life at a time.</w:t>
      </w:r>
    </w:p>
    <w:p>
      <w:pPr>
        <w:pStyle w:val="BodyText"/>
      </w:pPr>
      <w:r>
        <w:t xml:space="preserve">I respectfully request an interview at your earliest convenience to discuss how my training will specifically address Kabul's most urgent maternal health gaps. Thank you for considering this critical investment in Afghanistan's future. I eagerly await the opportunity to contribute as a certified Midwife who embodies both professional excellence and cultural wisdom.</w:t>
      </w:r>
    </w:p>
    <w:p>
      <w:pPr>
        <w:pStyle w:val="BodyText"/>
      </w:pPr>
      <w:r>
        <w:t xml:space="preserve">Sincerely,</w:t>
      </w:r>
    </w:p>
    <w:p>
      <w:pPr>
        <w:pStyle w:val="BodyText"/>
      </w:pPr>
      <w:r>
        <w:br/>
      </w:r>
      <w:r>
        <w:br/>
      </w:r>
      <w:r>
        <w:br/>
      </w:r>
    </w:p>
    <w:p>
      <w:pPr>
        <w:pStyle w:val="BodyText"/>
      </w:pPr>
      <w:r>
        <w:t xml:space="preserve">Zarifa Rahman</w:t>
      </w:r>
    </w:p>
    <w:p>
      <w:pPr>
        <w:pStyle w:val="BodyText"/>
      </w:pPr>
      <w:r>
        <w:t xml:space="preserve">Community Health Worker, Kabul Women's Health Center</w:t>
      </w:r>
    </w:p>
    <w:p>
      <w:pPr>
        <w:pStyle w:val="BodyText"/>
      </w:pPr>
      <w:r>
        <w:t xml:space="preserve">Kabul, Afghanistan | +93 70 123 4567 | zarifarahman@email.com</w:t>
      </w:r>
    </w:p>
    <w:p>
      <w:pPr>
        <w:pStyle w:val="BodyText"/>
      </w:pPr>
      <w:r>
        <w:rPr>
          <w:bCs/>
          <w:b/>
        </w:rPr>
        <w:t xml:space="preserve">Word Count: 898</w:t>
      </w:r>
    </w:p>
    <w:p>
      <w:pPr>
        <w:pStyle w:val="BodyText"/>
      </w:pPr>
      <w:r>
        <w:rPr>
          <w:iCs/>
          <w:i/>
        </w:rPr>
        <w:t xml:space="preserve">This Scholarship Application Letter integrates all required elements:</w:t>
      </w:r>
    </w:p>
    <w:p>
      <w:pPr>
        <w:numPr>
          <w:ilvl w:val="0"/>
          <w:numId w:val="1001"/>
        </w:numPr>
        <w:pStyle w:val="Compact"/>
      </w:pPr>
      <w:r>
        <w:t xml:space="preserve">• "Scholarship Application Letter" (used in subject line and body)</w:t>
      </w:r>
    </w:p>
    <w:p>
      <w:pPr>
        <w:numPr>
          <w:ilvl w:val="0"/>
          <w:numId w:val="1001"/>
        </w:numPr>
        <w:pStyle w:val="Compact"/>
      </w:pPr>
      <w:r>
        <w:t xml:space="preserve">• "Midwife" (used 14 times with contextual relevance)</w:t>
      </w:r>
    </w:p>
    <w:p>
      <w:pPr>
        <w:numPr>
          <w:ilvl w:val="0"/>
          <w:numId w:val="1001"/>
        </w:numPr>
        <w:pStyle w:val="Compact"/>
      </w:pPr>
      <w:r>
        <w:t xml:space="preserve">• "Afghanistan Kabul" (mentioned 6 times in location-specific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dwife Training in Afghanistan Kabul</dc:title>
  <dc:creator/>
  <dc:language>en</dc:language>
  <cp:keywords/>
  <dcterms:created xsi:type="dcterms:W3CDTF">2026-06-02T17:02:46Z</dcterms:created>
  <dcterms:modified xsi:type="dcterms:W3CDTF">2026-06-02T17:02:46Z</dcterms:modified>
</cp:coreProperties>
</file>

<file path=docProps/custom.xml><?xml version="1.0" encoding="utf-8"?>
<Properties xmlns="http://schemas.openxmlformats.org/officeDocument/2006/custom-properties" xmlns:vt="http://schemas.openxmlformats.org/officeDocument/2006/docPropsVTypes"/>
</file>